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Birmingham</w:t>
      </w:r>
    </w:p>
    <w:p>
      <w:pPr>
        <w:pStyle w:val="FirstParagraph"/>
      </w:pPr>
      <w:r>
        <w:rPr>
          <w:bCs/>
          <w:b/>
        </w:rPr>
        <w:t xml:space="preserve">Internship Application Letter</w:t>
      </w:r>
    </w:p>
    <w:p>
      <w:pPr>
        <w:pStyle w:val="BodyText"/>
      </w:pPr>
      <w:r>
        <w:t xml:space="preserve">Date: October 26, 2023</w:t>
      </w:r>
    </w:p>
    <w:p>
      <w:pPr>
        <w:pStyle w:val="BodyText"/>
      </w:pPr>
      <w:r>
        <w:t xml:space="preserve">Dear Hiring Manager,</w:t>
      </w:r>
    </w:p>
    <w:p>
      <w:pPr>
        <w:pStyle w:val="BodyText"/>
      </w:pPr>
      <w:r>
        <w:t xml:space="preserve">I am writing to express my enthusiastic application for the Automotive Engineer Internship position within your esteemed organisation, as advertised on the careers portal of [Company Name], a leader in advanced mobility solutions headquartered in the heart of</w:t>
      </w:r>
      <w:r>
        <w:t xml:space="preserve"> </w:t>
      </w:r>
      <w:r>
        <w:rPr>
          <w:bCs/>
          <w:b/>
        </w:rPr>
        <w:t xml:space="preserve">United Kingdom Birmingham</w:t>
      </w:r>
      <w:r>
        <w:t xml:space="preserve">. As a final-year undergraduate student pursuing a Bachelor of Engineering (Honours) in Automotive Systems at the University of Birmingham, I have meticulously prepared myself to contribute meaningfully to your engineering teams while deeply immersing myself in the dynamic automotive ecosystem that defines our city and nation.</w:t>
      </w:r>
    </w:p>
    <w:p>
      <w:pPr>
        <w:pStyle w:val="BodyText"/>
      </w:pPr>
      <w:r>
        <w:t xml:space="preserve">Birmingham’s unique position as a nucleus for automotive innovation within the</w:t>
      </w:r>
      <w:r>
        <w:t xml:space="preserve"> </w:t>
      </w:r>
      <w:r>
        <w:rPr>
          <w:bCs/>
          <w:b/>
        </w:rPr>
        <w:t xml:space="preserve">United Kingdom</w:t>
      </w:r>
      <w:r>
        <w:t xml:space="preserve"> </w:t>
      </w:r>
      <w:r>
        <w:t xml:space="preserve">has profoundly shaped my academic focus and professional aspirations. The proximity of industry giants like Jaguar Land Rover’s global headquarters (just 10 miles from Birmingham City Centre), Williams Advanced Engineering, and numerous Tier-1 suppliers creates an unparalleled environment for learning. My coursework at the University of Birmingham – particularly modules in Vehicle Dynamics, Advanced Powertrain Systems, and Automotive Materials Science – has been deliberately structured to align with the challenges and opportunities present in this Midlands automotive cluster. I’ve not only studied theoretical principles but have actively sought practical exposure through projects directly relevant to</w:t>
      </w:r>
      <w:r>
        <w:t xml:space="preserve"> </w:t>
      </w:r>
      <w:r>
        <w:rPr>
          <w:bCs/>
          <w:b/>
        </w:rPr>
        <w:t xml:space="preserve">United Kingdom Birmingham</w:t>
      </w:r>
      <w:r>
        <w:t xml:space="preserve">’s industrial landscape. For instance, my capstone project involved designing a lightweight composite brake disc prototype, using simulation software (ANSYS) familiar to many UK automotive firms, specifically targeting the weight reduction demands of EV manufacturers operating in the West Midlands region.</w:t>
      </w:r>
    </w:p>
    <w:p>
      <w:pPr>
        <w:pStyle w:val="BodyText"/>
      </w:pPr>
      <w:r>
        <w:t xml:space="preserve">The rapid evolution towards electrification and sustainable mobility is accelerating at a pace that makes Birmingham an ideal incubator for future engineering talent. I am deeply impressed by your company’s recent work on integrating AI-driven predictive maintenance systems for hybrid powertrains, a development directly responsive to the UK government’s commitment to phasing out internal combustion engines by 2035. My academic studies included a dedicated research module on EV thermal management, where I analysed case studies of JLR’s new electrified model platforms – precisely the kind of industry-relevant work that occurs daily within</w:t>
      </w:r>
      <w:r>
        <w:t xml:space="preserve"> </w:t>
      </w:r>
      <w:r>
        <w:rPr>
          <w:bCs/>
          <w:b/>
        </w:rPr>
        <w:t xml:space="preserve">United Kingdom Birmingham</w:t>
      </w:r>
      <w:r>
        <w:t xml:space="preserve">. I understand the UK automotive sector demands engineers who grasp not only technical specifications but also the critical context of ISO/TS 16949 compliance, supply chain logistics in a post-Brexit environment, and the specific requirements for homologation across European markets. My summer placement with a local Midlands Tier-2 supplier involved shadowing quality assurance teams ensuring components met rigorous UK/EU automotive standards, reinforcing my commitment to precision engineering within this regulated space.</w:t>
      </w:r>
    </w:p>
    <w:p>
      <w:pPr>
        <w:pStyle w:val="BodyText"/>
      </w:pPr>
      <w:r>
        <w:t xml:space="preserve">What truly ignites my passion for becoming an</w:t>
      </w:r>
      <w:r>
        <w:t xml:space="preserve"> </w:t>
      </w:r>
      <w:r>
        <w:rPr>
          <w:bCs/>
          <w:b/>
        </w:rPr>
        <w:t xml:space="preserve">Automotive Engineer</w:t>
      </w:r>
      <w:r>
        <w:t xml:space="preserve"> </w:t>
      </w:r>
      <w:r>
        <w:t xml:space="preserve">is the tangible impact of our work on society. In Birmingham, we don’t just build vehicles; we engineer solutions for cleaner air in city centres, safer roads through advanced driver assistance systems (ADAS), and sustainable manufacturing practices that protect the local environment. My volunteer work with "Birmingham City Council’s Low Emission Zone Initiative" involved mapping vehicle emissions data to identify areas needing targeted infrastructure improvements – a project that underscored how engineering directly serves community well-being, a value I know is central to your company’s ethos. This hands-on experience alongside my academic rigour has equipped me with robust technical skills: proficiency in CAD (SolidWorks, CATIA), MATLAB/Simulink for system modelling, data analysis (Python, Excel), and a strong foundation in lean manufacturing principles essential for modern automotive production lines.</w:t>
      </w:r>
    </w:p>
    <w:p>
      <w:pPr>
        <w:pStyle w:val="BodyText"/>
      </w:pPr>
      <w:r>
        <w:t xml:space="preserve">I am particularly drawn to this internship opportunity because it offers the precise blend of theoretical challenge and real-world application I seek. Your team’s ongoing projects in next-generation EV battery thermal management are areas where my academic research directly parallels your strategic focus. The prospect of working alongside seasoned engineers at a company actively shaping the future of mobility *in Birmingham* is incredibly motivating. I am eager to contribute to your teams by applying my skills in simulation and prototyping while absorbing the invaluable expertise of professionals who operate within this vibrant</w:t>
      </w:r>
      <w:r>
        <w:t xml:space="preserve"> </w:t>
      </w:r>
      <w:r>
        <w:rPr>
          <w:bCs/>
          <w:b/>
        </w:rPr>
        <w:t xml:space="preserve">United Kingdom Birmingham</w:t>
      </w:r>
      <w:r>
        <w:t xml:space="preserve"> </w:t>
      </w:r>
      <w:r>
        <w:t xml:space="preserve">automotive hub. My goal is not merely to complete an internship, but to become a valuable contributor from day one, understanding that the skills I develop here form the bedrock of my future career as a professional</w:t>
      </w:r>
      <w:r>
        <w:t xml:space="preserve"> </w:t>
      </w:r>
      <w:r>
        <w:rPr>
          <w:bCs/>
          <w:b/>
        </w:rPr>
        <w:t xml:space="preserve">Automotive Engineer</w:t>
      </w:r>
      <w:r>
        <w:t xml:space="preserve">.</w:t>
      </w:r>
    </w:p>
    <w:p>
      <w:pPr>
        <w:pStyle w:val="BodyText"/>
      </w:pPr>
      <w:r>
        <w:t xml:space="preserve">Birmingham’s rich engineering heritage – from the pioneering work of figures like Charles Rolls (Birmingham-born) to today’s cutting-edge EV and autonomous vehicle development – fuels my determination. The city embodies resilience, innovation, and a deep commitment to progress that resonates with my own professional identity. I am confident that my proactive approach, technical aptitude honed through Birmingham’s academic ecosystem, and genuine enthusiasm for the UK automotive industry make me an ideal candidate to add value during this internship. I am fully committed to relocating within the Midlands and actively engaging with the wider engineering community in</w:t>
      </w:r>
      <w:r>
        <w:t xml:space="preserve"> </w:t>
      </w:r>
      <w:r>
        <w:rPr>
          <w:bCs/>
          <w:b/>
        </w:rPr>
        <w:t xml:space="preserve">United Kingdom Birmingham</w:t>
      </w:r>
      <w:r>
        <w:t xml:space="preserve">, including attending events hosted by the Institution of Mechanical Engineers (IMechE) Birmingham branch.</w:t>
      </w:r>
    </w:p>
    <w:p>
      <w:pPr>
        <w:pStyle w:val="BodyText"/>
      </w:pPr>
      <w:r>
        <w:t xml:space="preserve">Thank you for considering my application as part of your talent pipeline. I have attached my detailed CV, which further outlines my academic achievements, project experiences, and technical competencies. I am eager to discuss how my skills in automotive systems analysis, simulation software proficiency, and dedication to sustainable engineering align with the objectives of your internship programme. I am available for an interview at your earliest convenience and can be reached via email at [Your Email Address] or phone at [Your Phone Number].</w:t>
      </w:r>
    </w:p>
    <w:p>
      <w:pPr>
        <w:pStyle w:val="BodyText"/>
      </w:pPr>
      <w:r>
        <w:t xml:space="preserve">I look forward to the possibility of contributing to your team’s success as part of this vital</w:t>
      </w:r>
      <w:r>
        <w:t xml:space="preserve"> </w:t>
      </w:r>
      <w:r>
        <w:rPr>
          <w:bCs/>
          <w:b/>
        </w:rPr>
        <w:t xml:space="preserve">Internship Application Letter</w:t>
      </w:r>
      <w:r>
        <w:t xml:space="preserve"> </w:t>
      </w:r>
      <w:r>
        <w:t xml:space="preserve">process, and am excited by the prospect of developing my career as an</w:t>
      </w:r>
      <w:r>
        <w:t xml:space="preserve"> </w:t>
      </w:r>
      <w:r>
        <w:rPr>
          <w:bCs/>
          <w:b/>
        </w:rPr>
        <w:t xml:space="preserve">Automotive Engineer</w:t>
      </w:r>
      <w:r>
        <w:t xml:space="preserve"> </w:t>
      </w:r>
      <w:r>
        <w:t xml:space="preserve">within the thriving heartland of automotive innovation that is</w:t>
      </w:r>
      <w:r>
        <w:t xml:space="preserve"> </w:t>
      </w:r>
      <w:r>
        <w:rPr>
          <w:bCs/>
          <w:b/>
        </w:rPr>
        <w:t xml:space="preserve">United Kingdom Birmingham</w:t>
      </w:r>
      <w:r>
        <w:t xml:space="preserve">.</w:t>
      </w:r>
    </w:p>
    <w:p>
      <w:pPr>
        <w:pStyle w:val="BodyText"/>
      </w:pPr>
      <w:r>
        <w:t xml:space="preserve">Sincerely,</w:t>
      </w:r>
    </w:p>
    <w:p>
      <w:pPr>
        <w:pStyle w:val="BodyText"/>
      </w:pPr>
      <w:r>
        <w:t xml:space="preserve">[Your Full Name]</w:t>
      </w:r>
    </w:p>
    <w:p>
      <w:pPr>
        <w:pStyle w:val="BodyText"/>
      </w:pPr>
      <w:r>
        <w:t xml:space="preserve">Bachelor of Engineering (Honours) in Automotive Systems</w:t>
      </w:r>
    </w:p>
    <w:p>
      <w:pPr>
        <w:pStyle w:val="BodyText"/>
      </w:pPr>
      <w:r>
        <w:t xml:space="preserve">University of Birmingham, Birmingham, United Kingdom B15 2TT</w:t>
      </w:r>
    </w:p>
    <w:p>
      <w:pPr>
        <w:pStyle w:val="BodyText"/>
      </w:pPr>
      <w:r>
        <w:t xml:space="preserve">Email: [Your Email Address] | Phone: [Your Phone Numb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 Birmingham</dc:title>
  <dc:creator/>
  <dc:language>en</dc:language>
  <cp:keywords/>
  <dcterms:created xsi:type="dcterms:W3CDTF">2026-07-21T14:04:50Z</dcterms:created>
  <dcterms:modified xsi:type="dcterms:W3CDTF">2026-07-21T14:04:50Z</dcterms:modified>
</cp:coreProperties>
</file>

<file path=docProps/custom.xml><?xml version="1.0" encoding="utf-8"?>
<Properties xmlns="http://schemas.openxmlformats.org/officeDocument/2006/custom-properties" xmlns:vt="http://schemas.openxmlformats.org/officeDocument/2006/docPropsVTypes"/>
</file>